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b10f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6441d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6bc9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30T20:35:13Z</dcterms:created>
  <dcterms:modified xsi:type="dcterms:W3CDTF">2021-04-30T20:35:13Z</dcterms:modified>
</cp:coreProperties>
</file>